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3295F" w14:textId="77777777" w:rsidR="00355765" w:rsidRPr="00355765" w:rsidRDefault="00355765" w:rsidP="00355765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_GoBack"/>
      <w:bookmarkEnd w:id="0"/>
    </w:p>
    <w:p w14:paraId="0C08EC2A" w14:textId="37084720" w:rsidR="00355765" w:rsidRPr="00355765" w:rsidRDefault="00355765" w:rsidP="00355765">
      <w:pPr>
        <w:jc w:val="center"/>
        <w:rPr>
          <w:rFonts w:ascii="Times New Roman" w:hAnsi="Times New Roman" w:cs="Times New Roman"/>
          <w:b/>
          <w:sz w:val="36"/>
          <w:szCs w:val="28"/>
          <w:u w:val="single"/>
        </w:rPr>
      </w:pPr>
      <w:r w:rsidRPr="00355765">
        <w:rPr>
          <w:rFonts w:ascii="Times New Roman" w:hAnsi="Times New Roman" w:cs="Times New Roman"/>
          <w:b/>
          <w:sz w:val="36"/>
          <w:szCs w:val="28"/>
          <w:u w:val="single"/>
        </w:rPr>
        <w:t>Code Test Cas</w:t>
      </w:r>
      <w:r w:rsidR="00C92795">
        <w:rPr>
          <w:rFonts w:ascii="Times New Roman" w:hAnsi="Times New Roman" w:cs="Times New Roman"/>
          <w:b/>
          <w:sz w:val="36"/>
          <w:szCs w:val="28"/>
          <w:u w:val="single"/>
        </w:rPr>
        <w:t>es</w:t>
      </w:r>
      <w:r w:rsidRPr="00355765">
        <w:rPr>
          <w:rFonts w:ascii="Times New Roman" w:hAnsi="Times New Roman" w:cs="Times New Roman"/>
          <w:b/>
          <w:sz w:val="36"/>
          <w:szCs w:val="28"/>
          <w:u w:val="single"/>
        </w:rPr>
        <w:t xml:space="preserve">: </w:t>
      </w:r>
      <w:r w:rsidR="0028293D">
        <w:rPr>
          <w:rFonts w:ascii="Times New Roman" w:hAnsi="Times New Roman" w:cs="Times New Roman"/>
          <w:b/>
          <w:sz w:val="36"/>
          <w:szCs w:val="28"/>
          <w:u w:val="single"/>
        </w:rPr>
        <w:t>Conversions</w:t>
      </w:r>
    </w:p>
    <w:p w14:paraId="27D18FBF" w14:textId="77777777" w:rsidR="00355765" w:rsidRPr="00355765" w:rsidRDefault="00355765" w:rsidP="009B13F0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66AE677D" w14:textId="0A640A8E" w:rsidR="009B13F0" w:rsidRPr="00355765" w:rsidRDefault="009B13F0" w:rsidP="009B13F0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>Screenshot</w:t>
      </w:r>
      <w:r w:rsidR="000243B6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1</w:t>
      </w: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: </w:t>
      </w:r>
      <w:r w:rsidR="000243B6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Test Case </w:t>
      </w:r>
      <w:r w:rsidR="00903459" w:rsidRPr="00355765">
        <w:rPr>
          <w:rFonts w:ascii="Times New Roman" w:hAnsi="Times New Roman" w:cs="Times New Roman"/>
          <w:b/>
          <w:sz w:val="36"/>
          <w:szCs w:val="32"/>
          <w:u w:val="single"/>
        </w:rPr>
        <w:t>1</w:t>
      </w:r>
      <w:r w:rsidR="00DF0E35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– </w:t>
      </w:r>
      <w:r w:rsidR="007F46A3">
        <w:rPr>
          <w:rFonts w:ascii="Times New Roman" w:hAnsi="Times New Roman" w:cs="Times New Roman"/>
          <w:b/>
          <w:sz w:val="36"/>
          <w:szCs w:val="32"/>
          <w:u w:val="single"/>
        </w:rPr>
        <w:t>O</w:t>
      </w:r>
      <w:r w:rsidR="004141C1">
        <w:rPr>
          <w:rFonts w:ascii="Times New Roman" w:hAnsi="Times New Roman" w:cs="Times New Roman"/>
          <w:b/>
          <w:sz w:val="36"/>
          <w:szCs w:val="32"/>
          <w:u w:val="single"/>
        </w:rPr>
        <w:t>utput</w:t>
      </w:r>
      <w:r w:rsidR="00355765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from 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 xml:space="preserve">Form </w:t>
      </w:r>
      <w:r w:rsidR="006A662F">
        <w:rPr>
          <w:rFonts w:ascii="Times New Roman" w:hAnsi="Times New Roman" w:cs="Times New Roman"/>
          <w:b/>
          <w:sz w:val="36"/>
          <w:szCs w:val="32"/>
          <w:u w:val="single"/>
        </w:rPr>
        <w:t>–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 xml:space="preserve"> </w:t>
      </w:r>
      <w:r w:rsidR="006A662F">
        <w:rPr>
          <w:rFonts w:ascii="Times New Roman" w:hAnsi="Times New Roman" w:cs="Times New Roman"/>
          <w:b/>
          <w:sz w:val="36"/>
          <w:szCs w:val="32"/>
          <w:u w:val="single"/>
        </w:rPr>
        <w:t xml:space="preserve">Two-way 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>Conver</w:t>
      </w:r>
      <w:r w:rsidR="006A662F">
        <w:rPr>
          <w:rFonts w:ascii="Times New Roman" w:hAnsi="Times New Roman" w:cs="Times New Roman"/>
          <w:b/>
          <w:sz w:val="36"/>
          <w:szCs w:val="32"/>
          <w:u w:val="single"/>
        </w:rPr>
        <w:t>sion</w:t>
      </w:r>
    </w:p>
    <w:p w14:paraId="480AD358" w14:textId="41236AF7" w:rsidR="006A662F" w:rsidRDefault="006A662F" w:rsidP="007F46A3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drawing>
          <wp:inline distT="0" distB="0" distL="0" distR="0" wp14:anchorId="53709FB9" wp14:editId="094C6123">
            <wp:extent cx="6225871" cy="406411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7870" cy="406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5E99" w14:textId="24931049" w:rsidR="006A662F" w:rsidRPr="006A662F" w:rsidRDefault="006A662F" w:rsidP="007F46A3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nverting Japanese Yen to British Pounds Sterling.</w:t>
      </w:r>
    </w:p>
    <w:p w14:paraId="1B52E061" w14:textId="38E496D6" w:rsidR="006A662F" w:rsidRDefault="006A662F" w:rsidP="007F46A3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39DAF98C" wp14:editId="3E476B11">
            <wp:extent cx="6216303" cy="4071068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4233" cy="412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B732C" w14:textId="70C38DF9" w:rsidR="006A662F" w:rsidRDefault="006A662F" w:rsidP="007F46A3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nverting British Pounds Sterling to Japanese Yen.</w:t>
      </w:r>
    </w:p>
    <w:p w14:paraId="192A84F1" w14:textId="01C5E97A" w:rsidR="006A662F" w:rsidRDefault="006A662F" w:rsidP="007F46A3">
      <w:pPr>
        <w:rPr>
          <w:rFonts w:ascii="Times New Roman" w:hAnsi="Times New Roman" w:cs="Times New Roman"/>
          <w:sz w:val="24"/>
          <w:szCs w:val="32"/>
        </w:rPr>
      </w:pPr>
    </w:p>
    <w:p w14:paraId="209AA8E4" w14:textId="469A0DC8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1F0F8188" w14:textId="30E90A03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7731D321" w14:textId="4D7D821D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62F56661" w14:textId="7B657AE4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7F286CFE" w14:textId="4CEA4954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530BFB7F" w14:textId="0DBC2B21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06CF4B5C" w14:textId="598ACF01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3D343740" w14:textId="17385C95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68447ACC" w14:textId="2627C691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5EF97613" w14:textId="2333A918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0FEAD0AB" w14:textId="3E53E685" w:rsidR="00412389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33BF5136" w14:textId="77777777" w:rsidR="00412389" w:rsidRPr="006A662F" w:rsidRDefault="00412389" w:rsidP="007F46A3">
      <w:pPr>
        <w:rPr>
          <w:rFonts w:ascii="Times New Roman" w:hAnsi="Times New Roman" w:cs="Times New Roman"/>
          <w:sz w:val="24"/>
          <w:szCs w:val="32"/>
        </w:rPr>
      </w:pPr>
    </w:p>
    <w:p w14:paraId="12D5642D" w14:textId="6C9D33DC" w:rsidR="007F46A3" w:rsidRPr="00355765" w:rsidRDefault="007F46A3" w:rsidP="007F46A3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lastRenderedPageBreak/>
        <w:t xml:space="preserve">Screenshot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>2</w:t>
      </w: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: Test Case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>2</w:t>
      </w: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–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>Output</w:t>
      </w: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from 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>Form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 xml:space="preserve"> - 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>Invalid</w:t>
      </w:r>
    </w:p>
    <w:p w14:paraId="6310B3FA" w14:textId="237AD7C0" w:rsidR="007F46A3" w:rsidRDefault="00D72DBD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drawing>
          <wp:inline distT="0" distB="0" distL="0" distR="0" wp14:anchorId="3AB3A370" wp14:editId="0103EA23">
            <wp:extent cx="5943600" cy="5114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8B1DD" w14:textId="2A7D276A" w:rsidR="00D72DBD" w:rsidRPr="00D72DBD" w:rsidRDefault="00D72DBD" w:rsidP="000243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valid </w:t>
      </w:r>
      <w:r w:rsidR="00C222D7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 xml:space="preserve"> with warning.</w:t>
      </w:r>
    </w:p>
    <w:p w14:paraId="4F18ABF3" w14:textId="52A0F940" w:rsidR="006A662F" w:rsidRDefault="006A662F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5D5ADF8" wp14:editId="578ADB99">
            <wp:extent cx="5643476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7598" cy="3660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6E079" w14:textId="5A24E710" w:rsidR="00D72DBD" w:rsidRPr="00D72DBD" w:rsidRDefault="00D72DBD" w:rsidP="000243B6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Invalid </w:t>
      </w:r>
      <w:r w:rsidR="00C222D7">
        <w:rPr>
          <w:rFonts w:ascii="Times New Roman" w:hAnsi="Times New Roman" w:cs="Times New Roman"/>
          <w:sz w:val="24"/>
          <w:szCs w:val="32"/>
        </w:rPr>
        <w:t>input</w:t>
      </w:r>
      <w:r>
        <w:rPr>
          <w:rFonts w:ascii="Times New Roman" w:hAnsi="Times New Roman" w:cs="Times New Roman"/>
          <w:sz w:val="24"/>
          <w:szCs w:val="32"/>
        </w:rPr>
        <w:t xml:space="preserve"> on form.</w:t>
      </w:r>
    </w:p>
    <w:p w14:paraId="4A09AD43" w14:textId="05F7F4A1" w:rsidR="00D72DBD" w:rsidRDefault="00D72DBD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drawing>
          <wp:inline distT="0" distB="0" distL="0" distR="0" wp14:anchorId="048B7040" wp14:editId="6E82531B">
            <wp:extent cx="5671032" cy="3709283"/>
            <wp:effectExtent l="0" t="0" r="635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7870" cy="371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07485" w14:textId="2F2DC6A6" w:rsidR="00D72DBD" w:rsidRDefault="00D72DBD" w:rsidP="000243B6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leared form.</w:t>
      </w:r>
    </w:p>
    <w:p w14:paraId="0A2A8E4C" w14:textId="77777777" w:rsidR="00D72DBD" w:rsidRPr="00D72DBD" w:rsidRDefault="00D72DBD" w:rsidP="000243B6">
      <w:pPr>
        <w:rPr>
          <w:rFonts w:ascii="Times New Roman" w:hAnsi="Times New Roman" w:cs="Times New Roman"/>
          <w:sz w:val="24"/>
          <w:szCs w:val="32"/>
        </w:rPr>
      </w:pPr>
    </w:p>
    <w:p w14:paraId="3493A0B1" w14:textId="1DA1B1BC" w:rsidR="00335523" w:rsidRDefault="00B023C7" w:rsidP="0028293D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>Screenshot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 xml:space="preserve"> 3</w:t>
      </w: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 xml:space="preserve">Test Case 3 – </w:t>
      </w:r>
      <w:r w:rsidR="0028293D">
        <w:rPr>
          <w:rFonts w:ascii="Times New Roman" w:hAnsi="Times New Roman" w:cs="Times New Roman"/>
          <w:b/>
          <w:sz w:val="36"/>
          <w:szCs w:val="32"/>
          <w:u w:val="single"/>
        </w:rPr>
        <w:t>Output from Form – Save File</w:t>
      </w:r>
    </w:p>
    <w:p w14:paraId="5F2C2EA5" w14:textId="362518E4" w:rsidR="00D72DBD" w:rsidRDefault="00D72DBD" w:rsidP="0028293D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>
        <w:rPr>
          <w:noProof/>
        </w:rPr>
        <w:drawing>
          <wp:inline distT="0" distB="0" distL="0" distR="0" wp14:anchorId="78C1991C" wp14:editId="57FD3565">
            <wp:extent cx="6192048" cy="417344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6871" cy="419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8BE3E" w14:textId="1F92D732" w:rsidR="00D72DBD" w:rsidRDefault="00D72DBD" w:rsidP="0028293D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Save to file on form and console.</w:t>
      </w:r>
    </w:p>
    <w:p w14:paraId="5F565BD9" w14:textId="02652466" w:rsidR="00D72DBD" w:rsidRDefault="00D72DBD" w:rsidP="0028293D">
      <w:pPr>
        <w:rPr>
          <w:rFonts w:ascii="Times New Roman" w:hAnsi="Times New Roman" w:cs="Times New Roman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321A4543" wp14:editId="1F93C123">
            <wp:extent cx="5943600" cy="76212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217DF" w14:textId="5D0F8205" w:rsidR="00D72DBD" w:rsidRPr="00D72DBD" w:rsidRDefault="00D72DBD" w:rsidP="0028293D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Output in save file.</w:t>
      </w:r>
    </w:p>
    <w:sectPr w:rsidR="00D72DBD" w:rsidRPr="00D72DBD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D15C3" w14:textId="77777777" w:rsidR="00EA0CBE" w:rsidRDefault="00EA0CBE" w:rsidP="006D1A84">
      <w:pPr>
        <w:spacing w:after="0" w:line="240" w:lineRule="auto"/>
      </w:pPr>
      <w:r>
        <w:separator/>
      </w:r>
    </w:p>
  </w:endnote>
  <w:endnote w:type="continuationSeparator" w:id="0">
    <w:p w14:paraId="6F78749E" w14:textId="77777777" w:rsidR="00EA0CBE" w:rsidRDefault="00EA0CBE" w:rsidP="006D1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85271" w14:textId="77777777" w:rsidR="00EA0CBE" w:rsidRDefault="00EA0CBE" w:rsidP="006D1A84">
      <w:pPr>
        <w:spacing w:after="0" w:line="240" w:lineRule="auto"/>
      </w:pPr>
      <w:r>
        <w:separator/>
      </w:r>
    </w:p>
  </w:footnote>
  <w:footnote w:type="continuationSeparator" w:id="0">
    <w:p w14:paraId="23DF8D66" w14:textId="77777777" w:rsidR="00EA0CBE" w:rsidRDefault="00EA0CBE" w:rsidP="006D1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453B4" w14:textId="5AFA1C2F" w:rsidR="006D1A84" w:rsidRPr="00112D63" w:rsidRDefault="001F5C91">
    <w:pPr>
      <w:pStyle w:val="Head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nsellars98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center" w:leader="none"/>
    </w:r>
    <w:r>
      <w:rPr>
        <w:rFonts w:ascii="Times New Roman" w:hAnsi="Times New Roman" w:cs="Times New Roman"/>
        <w:sz w:val="32"/>
        <w:szCs w:val="32"/>
      </w:rPr>
      <w:t>JFX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right" w:leader="none"/>
    </w:r>
    <w:r w:rsidR="005F74B7" w:rsidRPr="00112D63">
      <w:rPr>
        <w:rFonts w:ascii="Times New Roman" w:hAnsi="Times New Roman" w:cs="Times New Roman"/>
        <w:sz w:val="32"/>
        <w:szCs w:val="32"/>
      </w:rPr>
      <w:t>J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564D28C"/>
    <w:multiLevelType w:val="hybridMultilevel"/>
    <w:tmpl w:val="AC5B6E9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086B63"/>
    <w:multiLevelType w:val="multilevel"/>
    <w:tmpl w:val="118A5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4C338E"/>
    <w:multiLevelType w:val="hybridMultilevel"/>
    <w:tmpl w:val="B7B4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22B5"/>
    <w:multiLevelType w:val="hybridMultilevel"/>
    <w:tmpl w:val="5D2A847E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272C7500"/>
    <w:multiLevelType w:val="hybridMultilevel"/>
    <w:tmpl w:val="92A06FE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8405756"/>
    <w:multiLevelType w:val="multilevel"/>
    <w:tmpl w:val="81901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939B5"/>
    <w:multiLevelType w:val="hybridMultilevel"/>
    <w:tmpl w:val="4ADE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85AD2"/>
    <w:multiLevelType w:val="hybridMultilevel"/>
    <w:tmpl w:val="D996E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83A96"/>
    <w:multiLevelType w:val="hybridMultilevel"/>
    <w:tmpl w:val="86E450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6507F1"/>
    <w:multiLevelType w:val="hybridMultilevel"/>
    <w:tmpl w:val="A24A937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35416F"/>
    <w:multiLevelType w:val="hybridMultilevel"/>
    <w:tmpl w:val="A60CA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777E04"/>
    <w:multiLevelType w:val="hybridMultilevel"/>
    <w:tmpl w:val="51209E5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10"/>
  </w:num>
  <w:num w:numId="8">
    <w:abstractNumId w:val="7"/>
  </w:num>
  <w:num w:numId="9">
    <w:abstractNumId w:val="8"/>
  </w:num>
  <w:num w:numId="10">
    <w:abstractNumId w:val="4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exNDY3MDG3NDJT0lEKTi0uzszPAykwMq4FAAzUH6ktAAAA"/>
  </w:docVars>
  <w:rsids>
    <w:rsidRoot w:val="009811F1"/>
    <w:rsid w:val="00013807"/>
    <w:rsid w:val="0001618D"/>
    <w:rsid w:val="000243B6"/>
    <w:rsid w:val="00057B9F"/>
    <w:rsid w:val="00083465"/>
    <w:rsid w:val="000A6B49"/>
    <w:rsid w:val="000D1284"/>
    <w:rsid w:val="000E5F32"/>
    <w:rsid w:val="000E7C5E"/>
    <w:rsid w:val="000F6F31"/>
    <w:rsid w:val="001006F4"/>
    <w:rsid w:val="00100F59"/>
    <w:rsid w:val="00112D63"/>
    <w:rsid w:val="00114070"/>
    <w:rsid w:val="0011611C"/>
    <w:rsid w:val="001274A4"/>
    <w:rsid w:val="001619A8"/>
    <w:rsid w:val="00165B43"/>
    <w:rsid w:val="00176090"/>
    <w:rsid w:val="001B18C0"/>
    <w:rsid w:val="001D3D12"/>
    <w:rsid w:val="001E3969"/>
    <w:rsid w:val="001F1484"/>
    <w:rsid w:val="001F5C91"/>
    <w:rsid w:val="002200A2"/>
    <w:rsid w:val="00235D26"/>
    <w:rsid w:val="00264BF9"/>
    <w:rsid w:val="0028293D"/>
    <w:rsid w:val="002A4550"/>
    <w:rsid w:val="002A7494"/>
    <w:rsid w:val="002F0C99"/>
    <w:rsid w:val="00335523"/>
    <w:rsid w:val="003377ED"/>
    <w:rsid w:val="00351BFD"/>
    <w:rsid w:val="00355765"/>
    <w:rsid w:val="00356C0F"/>
    <w:rsid w:val="00366FA7"/>
    <w:rsid w:val="00370989"/>
    <w:rsid w:val="0039509D"/>
    <w:rsid w:val="003F77ED"/>
    <w:rsid w:val="00412389"/>
    <w:rsid w:val="00413366"/>
    <w:rsid w:val="004141C1"/>
    <w:rsid w:val="00443176"/>
    <w:rsid w:val="00485232"/>
    <w:rsid w:val="00487EBC"/>
    <w:rsid w:val="004B220E"/>
    <w:rsid w:val="004B5DE0"/>
    <w:rsid w:val="00513E24"/>
    <w:rsid w:val="005374C6"/>
    <w:rsid w:val="00547DA7"/>
    <w:rsid w:val="00554DA7"/>
    <w:rsid w:val="00556B1F"/>
    <w:rsid w:val="00562C58"/>
    <w:rsid w:val="0058042A"/>
    <w:rsid w:val="00582D7D"/>
    <w:rsid w:val="00586A27"/>
    <w:rsid w:val="00592D98"/>
    <w:rsid w:val="00596F6B"/>
    <w:rsid w:val="005B3A79"/>
    <w:rsid w:val="005C3251"/>
    <w:rsid w:val="005C5454"/>
    <w:rsid w:val="005E16FB"/>
    <w:rsid w:val="005F1825"/>
    <w:rsid w:val="005F74B7"/>
    <w:rsid w:val="00622118"/>
    <w:rsid w:val="006313CD"/>
    <w:rsid w:val="00642089"/>
    <w:rsid w:val="0066662C"/>
    <w:rsid w:val="0067116F"/>
    <w:rsid w:val="00675CEA"/>
    <w:rsid w:val="00691AAE"/>
    <w:rsid w:val="00697461"/>
    <w:rsid w:val="006A1AA4"/>
    <w:rsid w:val="006A493B"/>
    <w:rsid w:val="006A662F"/>
    <w:rsid w:val="006C347F"/>
    <w:rsid w:val="006D1A84"/>
    <w:rsid w:val="006E432E"/>
    <w:rsid w:val="00712510"/>
    <w:rsid w:val="0071754B"/>
    <w:rsid w:val="00755423"/>
    <w:rsid w:val="00772C10"/>
    <w:rsid w:val="007760F0"/>
    <w:rsid w:val="00785C4F"/>
    <w:rsid w:val="007C2225"/>
    <w:rsid w:val="007F46A3"/>
    <w:rsid w:val="00837A0C"/>
    <w:rsid w:val="00842C18"/>
    <w:rsid w:val="0084667E"/>
    <w:rsid w:val="00863A1A"/>
    <w:rsid w:val="008820BD"/>
    <w:rsid w:val="00897007"/>
    <w:rsid w:val="008C2114"/>
    <w:rsid w:val="00903459"/>
    <w:rsid w:val="00914064"/>
    <w:rsid w:val="009718C3"/>
    <w:rsid w:val="009811F1"/>
    <w:rsid w:val="009A3E98"/>
    <w:rsid w:val="009B13F0"/>
    <w:rsid w:val="009C0D63"/>
    <w:rsid w:val="009C7011"/>
    <w:rsid w:val="009D56E8"/>
    <w:rsid w:val="00A0098F"/>
    <w:rsid w:val="00A0194E"/>
    <w:rsid w:val="00A44AB5"/>
    <w:rsid w:val="00A50B77"/>
    <w:rsid w:val="00A83EB4"/>
    <w:rsid w:val="00AA61D4"/>
    <w:rsid w:val="00AF19E0"/>
    <w:rsid w:val="00B00A18"/>
    <w:rsid w:val="00B023C7"/>
    <w:rsid w:val="00B17C7E"/>
    <w:rsid w:val="00B3660F"/>
    <w:rsid w:val="00B90765"/>
    <w:rsid w:val="00B91C4B"/>
    <w:rsid w:val="00BA2362"/>
    <w:rsid w:val="00BE3735"/>
    <w:rsid w:val="00BE543E"/>
    <w:rsid w:val="00BF14B3"/>
    <w:rsid w:val="00C12242"/>
    <w:rsid w:val="00C222D7"/>
    <w:rsid w:val="00C56D1C"/>
    <w:rsid w:val="00C82E99"/>
    <w:rsid w:val="00C92795"/>
    <w:rsid w:val="00CD69DD"/>
    <w:rsid w:val="00CD7FFD"/>
    <w:rsid w:val="00CE0952"/>
    <w:rsid w:val="00CE36CC"/>
    <w:rsid w:val="00CE7FF6"/>
    <w:rsid w:val="00D00C5F"/>
    <w:rsid w:val="00D0507D"/>
    <w:rsid w:val="00D12D4A"/>
    <w:rsid w:val="00D41E85"/>
    <w:rsid w:val="00D65919"/>
    <w:rsid w:val="00D72DBD"/>
    <w:rsid w:val="00D741C1"/>
    <w:rsid w:val="00D85E1A"/>
    <w:rsid w:val="00DA54C0"/>
    <w:rsid w:val="00DD67B1"/>
    <w:rsid w:val="00DF0E35"/>
    <w:rsid w:val="00DF77F7"/>
    <w:rsid w:val="00E61555"/>
    <w:rsid w:val="00E672CB"/>
    <w:rsid w:val="00E8232D"/>
    <w:rsid w:val="00EA0CBE"/>
    <w:rsid w:val="00EA19C9"/>
    <w:rsid w:val="00EB2C91"/>
    <w:rsid w:val="00EC7910"/>
    <w:rsid w:val="00ED722B"/>
    <w:rsid w:val="00ED73EA"/>
    <w:rsid w:val="00F24A1D"/>
    <w:rsid w:val="00F476E4"/>
    <w:rsid w:val="00F6060B"/>
    <w:rsid w:val="00F61724"/>
    <w:rsid w:val="00FA4C10"/>
    <w:rsid w:val="00FA67E0"/>
    <w:rsid w:val="00FC35C0"/>
    <w:rsid w:val="00FD5EBA"/>
    <w:rsid w:val="00FF493A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844D3E4"/>
  <w15:chartTrackingRefBased/>
  <w15:docId w15:val="{988B8B9A-A3BA-4C75-B5A5-FA87B46C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6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84"/>
  </w:style>
  <w:style w:type="paragraph" w:styleId="Footer">
    <w:name w:val="footer"/>
    <w:basedOn w:val="Normal"/>
    <w:link w:val="Foot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84"/>
  </w:style>
  <w:style w:type="paragraph" w:styleId="ListParagraph">
    <w:name w:val="List Paragraph"/>
    <w:basedOn w:val="Normal"/>
    <w:uiPriority w:val="34"/>
    <w:qFormat/>
    <w:rsid w:val="006E432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E4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B13F0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B220E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F148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F1484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2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5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54AAC3-B2CB-48F8-A71A-8BF5F15960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ars</dc:creator>
  <cp:keywords/>
  <dc:description/>
  <cp:lastModifiedBy>Nathan Sellars</cp:lastModifiedBy>
  <cp:revision>3</cp:revision>
  <dcterms:created xsi:type="dcterms:W3CDTF">2020-10-26T19:19:00Z</dcterms:created>
  <dcterms:modified xsi:type="dcterms:W3CDTF">2020-10-26T19:24:00Z</dcterms:modified>
</cp:coreProperties>
</file>